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6808E78F" w:rsidR="00287D60" w:rsidRPr="006558BD" w:rsidRDefault="00ED17DE" w:rsidP="00287D60">
                                  <w:r>
                                    <w:t>Kroasan malina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01D3D025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435D8072" w:rsidR="00ED17DE" w:rsidRPr="006558BD" w:rsidRDefault="00ED17DE" w:rsidP="00541B88">
                                  <w:r>
                                    <w:t>Pohani patlidžan s pireom od brokule, domaći cr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085F3832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BD310A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1F0648A5" w:rsidR="00287D60" w:rsidRPr="006558BD" w:rsidRDefault="00ED17DE" w:rsidP="00287D60">
                                  <w:r>
                                    <w:t>Piškote, čokoladno mlijeko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02594B97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277139">
                                    <w:t>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6808E78F" w:rsidR="00287D60" w:rsidRPr="006558BD" w:rsidRDefault="00ED17DE" w:rsidP="00287D60">
                            <w:r>
                              <w:t>Kroasan malina, mlijek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01D3D025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435D8072" w:rsidR="00ED17DE" w:rsidRPr="006558BD" w:rsidRDefault="00ED17DE" w:rsidP="00541B88">
                            <w:r>
                              <w:t>Pohani patlidžan s pireom od brokule, domaći crn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085F3832" w:rsidR="00287D60" w:rsidRPr="006558BD" w:rsidRDefault="00A30BB9" w:rsidP="00287D60">
                            <w:r>
                              <w:t xml:space="preserve">          </w:t>
                            </w:r>
                            <w:r w:rsidR="00BD310A">
                              <w:t>1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1F0648A5" w:rsidR="00287D60" w:rsidRPr="006558BD" w:rsidRDefault="00ED17DE" w:rsidP="00287D60">
                            <w:r>
                              <w:t>Piškote, čokoladno mlijeko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02594B97" w:rsidR="00287D60" w:rsidRPr="006558BD" w:rsidRDefault="00A30BB9" w:rsidP="00287D60">
                            <w:r>
                              <w:t xml:space="preserve">          </w:t>
                            </w:r>
                            <w:r w:rsidR="00277139">
                              <w:t>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0E6F56FF" w:rsidR="006459F0" w:rsidRPr="006558BD" w:rsidRDefault="00E00629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am pecivo, salama pileća prsa, čaj s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504683F7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52DF8098" w:rsidR="006459F0" w:rsidRPr="006558BD" w:rsidRDefault="002C25AB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 s kiselom repom i kobasicama, domaći kruh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7F79BD7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63882BC1" w:rsidR="006459F0" w:rsidRPr="006558BD" w:rsidRDefault="002C25AB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ravi jogurt kolač s naranč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3635F5CE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77139">
                                    <w:t>1,</w:t>
                                  </w:r>
                                  <w:r w:rsidR="00207D7C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0E6F56FF" w:rsidR="006459F0" w:rsidRPr="006558BD" w:rsidRDefault="00E00629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Graham pecivo, salama pileća prsa, čaj s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504683F7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52DF8098" w:rsidR="006459F0" w:rsidRPr="006558BD" w:rsidRDefault="002C25AB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Grah s kiselom repom i kobasicama, domaći kruh sa sjemenkam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7F79BD79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63882BC1" w:rsidR="006459F0" w:rsidRPr="006558BD" w:rsidRDefault="002C25AB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Zdravi jogurt kolač s naranč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3635F5CE" w:rsidR="006459F0" w:rsidRPr="006558BD" w:rsidRDefault="00A30BB9" w:rsidP="00D9327D">
                            <w:r>
                              <w:t xml:space="preserve">          </w:t>
                            </w:r>
                            <w:r w:rsidR="00277139">
                              <w:t>1,</w:t>
                            </w:r>
                            <w:r w:rsidR="00207D7C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260EB18F" w:rsidR="00287D60" w:rsidRPr="006558BD" w:rsidRDefault="002C25AB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a granola s jogur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0FE22D1C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17897563" w:rsidR="00287D60" w:rsidRPr="00287D60" w:rsidRDefault="002C25AB" w:rsidP="00287D60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Umak bolonjez s tjesteninom, kiseli krastavci, domaći  cr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9F2C3D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  <w:r w:rsidR="00277139">
                                    <w:t>,3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1C427665" w:rsidR="00287D60" w:rsidRPr="006558BD" w:rsidRDefault="002C25AB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vanilija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60D04B1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260EB18F" w:rsidR="00287D60" w:rsidRPr="006558BD" w:rsidRDefault="002C25AB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Voćna granola s jogurt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0FE22D1C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17897563" w:rsidR="00287D60" w:rsidRPr="00287D60" w:rsidRDefault="002C25AB" w:rsidP="00287D6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Umak bolonjez s tjesteninom, kiseli krastavci, domaći  crn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9F2C3D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  <w:r w:rsidR="00277139">
                              <w:t>,3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1C427665" w:rsidR="00287D60" w:rsidRPr="006558BD" w:rsidRDefault="002C25AB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Puding vanilija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60D04B1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50ABDD03" w:rsidR="006459F0" w:rsidRPr="006558BD" w:rsidRDefault="008B0C73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crni kruh s namazom od domaće paštete od piletine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43895A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61AB3790" w:rsidR="006459F0" w:rsidRPr="006558BD" w:rsidRDefault="0090067A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na žaru s pireom od batata, zelena salata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2C37C23E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283CA24B" w:rsidR="006459F0" w:rsidRPr="006558BD" w:rsidRDefault="0090067A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ffin integralni s jabukom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616BC20E" w:rsidR="006459F0" w:rsidRPr="006558BD" w:rsidRDefault="00A30BB9" w:rsidP="00FB7821">
                                  <w:r>
                                    <w:t xml:space="preserve">          </w:t>
                                  </w:r>
                                  <w:r w:rsidR="00FB7821">
                                    <w:t>1,</w:t>
                                  </w:r>
                                  <w:r w:rsidR="0080710C">
                                    <w:t>8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50ABDD03" w:rsidR="006459F0" w:rsidRPr="006558BD" w:rsidRDefault="008B0C73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Domaći crni kruh s namazom od domaće paštete od piletine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43895A9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61AB3790" w:rsidR="006459F0" w:rsidRPr="006558BD" w:rsidRDefault="0090067A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Piletina na žaru s pireom od batata, zelena salata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2C37C23E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283CA24B" w:rsidR="006459F0" w:rsidRPr="006558BD" w:rsidRDefault="0090067A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Muffin integralni s jabukom, kruš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616BC20E" w:rsidR="006459F0" w:rsidRPr="006558BD" w:rsidRDefault="00A30BB9" w:rsidP="00FB7821">
                            <w:r>
                              <w:t xml:space="preserve">          </w:t>
                            </w:r>
                            <w:r w:rsidR="00FB7821">
                              <w:t>1,</w:t>
                            </w:r>
                            <w:r w:rsidR="0080710C">
                              <w:t>8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EF8001C" w:rsidR="00995602" w:rsidRPr="006459F0" w:rsidRDefault="00341C0F" w:rsidP="00D9327D">
                                  <w:r>
                                    <w:t>Kukuruzni klipić, probioti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3B504B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C224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632F96B" w:rsidR="00D242E8" w:rsidRPr="006558BD" w:rsidRDefault="00341C0F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i paprikaš, tjestenina, cikla, domaći cr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D16CD8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F5FDE">
                                    <w:rPr>
                                      <w:rFonts w:asciiTheme="majorHAnsi" w:hAnsiTheme="majorHAnsi" w:cstheme="majorHAnsi"/>
                                    </w:rPr>
                                    <w:t>,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BD2ED99" w:rsidR="00D242E8" w:rsidRPr="006558BD" w:rsidRDefault="00341C0F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 Fortia</w:t>
                                  </w:r>
                                  <w:r w:rsidR="008B0C73">
                                    <w:rPr>
                                      <w:rFonts w:asciiTheme="majorHAnsi" w:hAnsiTheme="majorHAnsi" w:cstheme="majorHAnsi"/>
                                    </w:rPr>
                                    <w:t>, integralni keksi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76B9EF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217613"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  <w:r w:rsidR="00C94806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  <w:r w:rsidR="00FC11DA"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EF8001C" w:rsidR="00995602" w:rsidRPr="006459F0" w:rsidRDefault="00341C0F" w:rsidP="00D9327D">
                            <w:r>
                              <w:t>Kukuruzni klipić, probioti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3B504B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C224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632F96B" w:rsidR="00D242E8" w:rsidRPr="006558BD" w:rsidRDefault="00341C0F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i paprikaš, tjestenina, cikla, domaći cr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D16CD8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F5FDE">
                              <w:rPr>
                                <w:rFonts w:asciiTheme="majorHAnsi" w:hAnsiTheme="majorHAnsi" w:cstheme="majorHAnsi"/>
                              </w:rPr>
                              <w:t>,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BD2ED99" w:rsidR="00D242E8" w:rsidRPr="006558BD" w:rsidRDefault="00341C0F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 Fortia</w:t>
                            </w:r>
                            <w:r w:rsidR="008B0C73">
                              <w:rPr>
                                <w:rFonts w:asciiTheme="majorHAnsi" w:hAnsiTheme="majorHAnsi" w:cstheme="majorHAnsi"/>
                              </w:rPr>
                              <w:t>, integralni keksi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76B9EF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217613"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  <w:r w:rsidR="00C94806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  <w:r w:rsidR="00FC11DA"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902BBB6" w:rsidR="00B64460" w:rsidRPr="00E6321E" w:rsidRDefault="00341C0F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7.10.2025. – 31</w:t>
                            </w:r>
                            <w:r w:rsidR="00746ED5">
                              <w:rPr>
                                <w:sz w:val="28"/>
                                <w:szCs w:val="28"/>
                              </w:rPr>
                              <w:t>.10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2902BBB6" w:rsidR="00B64460" w:rsidRPr="00E6321E" w:rsidRDefault="00341C0F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7.10.2025. – 31</w:t>
                      </w:r>
                      <w:r w:rsidR="00746ED5">
                        <w:rPr>
                          <w:sz w:val="28"/>
                          <w:szCs w:val="28"/>
                        </w:rPr>
                        <w:t>.10</w:t>
                      </w:r>
                      <w:r w:rsidR="00821B57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41C0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537A3"/>
    <w:rsid w:val="00062EA7"/>
    <w:rsid w:val="000F3D1E"/>
    <w:rsid w:val="000F4249"/>
    <w:rsid w:val="00100270"/>
    <w:rsid w:val="00106D29"/>
    <w:rsid w:val="00106F9B"/>
    <w:rsid w:val="00123DA8"/>
    <w:rsid w:val="0012538F"/>
    <w:rsid w:val="00136795"/>
    <w:rsid w:val="001D5E41"/>
    <w:rsid w:val="00207D7C"/>
    <w:rsid w:val="00217613"/>
    <w:rsid w:val="00223CFC"/>
    <w:rsid w:val="00242B6A"/>
    <w:rsid w:val="002508A8"/>
    <w:rsid w:val="00251535"/>
    <w:rsid w:val="00276384"/>
    <w:rsid w:val="00276ED6"/>
    <w:rsid w:val="00277139"/>
    <w:rsid w:val="00287315"/>
    <w:rsid w:val="00287D60"/>
    <w:rsid w:val="002950BC"/>
    <w:rsid w:val="002A4AD4"/>
    <w:rsid w:val="002C25AB"/>
    <w:rsid w:val="00305B32"/>
    <w:rsid w:val="00316B18"/>
    <w:rsid w:val="003224C0"/>
    <w:rsid w:val="00341C0F"/>
    <w:rsid w:val="00396278"/>
    <w:rsid w:val="003B4885"/>
    <w:rsid w:val="003F790E"/>
    <w:rsid w:val="004166CE"/>
    <w:rsid w:val="00426B93"/>
    <w:rsid w:val="00427F13"/>
    <w:rsid w:val="00453237"/>
    <w:rsid w:val="004611C7"/>
    <w:rsid w:val="00467D5B"/>
    <w:rsid w:val="0047559F"/>
    <w:rsid w:val="004B5C52"/>
    <w:rsid w:val="004C1CB8"/>
    <w:rsid w:val="004D3531"/>
    <w:rsid w:val="004E2033"/>
    <w:rsid w:val="004E6C4D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82A4F"/>
    <w:rsid w:val="00684362"/>
    <w:rsid w:val="006B0D32"/>
    <w:rsid w:val="006C224C"/>
    <w:rsid w:val="006F1EF2"/>
    <w:rsid w:val="006F3D1E"/>
    <w:rsid w:val="006F3D55"/>
    <w:rsid w:val="0070493B"/>
    <w:rsid w:val="00704E5D"/>
    <w:rsid w:val="007073F8"/>
    <w:rsid w:val="00734A77"/>
    <w:rsid w:val="00746ED5"/>
    <w:rsid w:val="00774964"/>
    <w:rsid w:val="007B42C2"/>
    <w:rsid w:val="007C2D3A"/>
    <w:rsid w:val="007C5688"/>
    <w:rsid w:val="007E49C2"/>
    <w:rsid w:val="007F2DB2"/>
    <w:rsid w:val="007F395B"/>
    <w:rsid w:val="0080710C"/>
    <w:rsid w:val="00821B57"/>
    <w:rsid w:val="0085409B"/>
    <w:rsid w:val="0086155A"/>
    <w:rsid w:val="00892C2D"/>
    <w:rsid w:val="008B0C73"/>
    <w:rsid w:val="008C5927"/>
    <w:rsid w:val="0090067A"/>
    <w:rsid w:val="00910BE7"/>
    <w:rsid w:val="0091460F"/>
    <w:rsid w:val="00934780"/>
    <w:rsid w:val="0094296F"/>
    <w:rsid w:val="009465C5"/>
    <w:rsid w:val="00953DD7"/>
    <w:rsid w:val="00957B9A"/>
    <w:rsid w:val="009679A6"/>
    <w:rsid w:val="00986B21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80262"/>
    <w:rsid w:val="00A85013"/>
    <w:rsid w:val="00A866E1"/>
    <w:rsid w:val="00A95903"/>
    <w:rsid w:val="00AB2488"/>
    <w:rsid w:val="00AC386F"/>
    <w:rsid w:val="00AF6500"/>
    <w:rsid w:val="00B40C9A"/>
    <w:rsid w:val="00B54CEC"/>
    <w:rsid w:val="00B5596B"/>
    <w:rsid w:val="00B64460"/>
    <w:rsid w:val="00B64BC7"/>
    <w:rsid w:val="00B765A3"/>
    <w:rsid w:val="00B80E41"/>
    <w:rsid w:val="00BD310A"/>
    <w:rsid w:val="00BD382E"/>
    <w:rsid w:val="00BD41C6"/>
    <w:rsid w:val="00BD47AA"/>
    <w:rsid w:val="00BE4F73"/>
    <w:rsid w:val="00BE7FB1"/>
    <w:rsid w:val="00BF1CFC"/>
    <w:rsid w:val="00C059A7"/>
    <w:rsid w:val="00C73B9F"/>
    <w:rsid w:val="00C84F1D"/>
    <w:rsid w:val="00C854BE"/>
    <w:rsid w:val="00C854FC"/>
    <w:rsid w:val="00C94806"/>
    <w:rsid w:val="00C94A05"/>
    <w:rsid w:val="00CC1C43"/>
    <w:rsid w:val="00CC21E1"/>
    <w:rsid w:val="00CD07D0"/>
    <w:rsid w:val="00CE19D0"/>
    <w:rsid w:val="00D01575"/>
    <w:rsid w:val="00D242E8"/>
    <w:rsid w:val="00D920DD"/>
    <w:rsid w:val="00D9327D"/>
    <w:rsid w:val="00DB30E2"/>
    <w:rsid w:val="00DC160D"/>
    <w:rsid w:val="00DD23AC"/>
    <w:rsid w:val="00DF3E56"/>
    <w:rsid w:val="00DF7FE3"/>
    <w:rsid w:val="00E00629"/>
    <w:rsid w:val="00E022F0"/>
    <w:rsid w:val="00E3009F"/>
    <w:rsid w:val="00E3482E"/>
    <w:rsid w:val="00E656D8"/>
    <w:rsid w:val="00EC118C"/>
    <w:rsid w:val="00EC28BC"/>
    <w:rsid w:val="00EC6771"/>
    <w:rsid w:val="00ED17DE"/>
    <w:rsid w:val="00ED4FA1"/>
    <w:rsid w:val="00EE20E0"/>
    <w:rsid w:val="00EE6ECB"/>
    <w:rsid w:val="00EF5FDE"/>
    <w:rsid w:val="00EF640D"/>
    <w:rsid w:val="00F00D97"/>
    <w:rsid w:val="00F077CA"/>
    <w:rsid w:val="00F2414A"/>
    <w:rsid w:val="00F5224B"/>
    <w:rsid w:val="00F8585B"/>
    <w:rsid w:val="00FB61B9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D47B2-2932-44D6-9EDC-843952439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41</cp:revision>
  <cp:lastPrinted>2024-08-27T10:52:00Z</cp:lastPrinted>
  <dcterms:created xsi:type="dcterms:W3CDTF">2025-09-11T09:42:00Z</dcterms:created>
  <dcterms:modified xsi:type="dcterms:W3CDTF">2025-10-23T11:03:00Z</dcterms:modified>
</cp:coreProperties>
</file>